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736"/>
        <w:gridCol w:w="4111"/>
      </w:tblGrid>
      <w:tr w:rsidR="00552B2C" w:rsidRPr="00552B2C" w14:paraId="5B27966A" w14:textId="77777777" w:rsidTr="00B94228">
        <w:tc>
          <w:tcPr>
            <w:tcW w:w="675" w:type="dxa"/>
            <w:shd w:val="clear" w:color="auto" w:fill="auto"/>
          </w:tcPr>
          <w:p w14:paraId="68F1B7FA" w14:textId="3B2183E0" w:rsidR="00552B2C" w:rsidRPr="00552B2C" w:rsidRDefault="00775EE7" w:rsidP="00253CEC">
            <w:pPr>
              <w:widowControl w:val="0"/>
              <w:adjustRightInd w:val="0"/>
              <w:snapToGrid w:val="0"/>
              <w:spacing w:line="0" w:lineRule="atLeast"/>
              <w:jc w:val="lef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(26</w:t>
            </w:r>
            <w:bookmarkStart w:id="0" w:name="_GoBack"/>
            <w:bookmarkEnd w:id="0"/>
            <w:r w:rsidR="00253CE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9)</w:t>
            </w:r>
          </w:p>
        </w:tc>
        <w:tc>
          <w:tcPr>
            <w:tcW w:w="4111" w:type="dxa"/>
            <w:shd w:val="clear" w:color="auto" w:fill="auto"/>
          </w:tcPr>
          <w:p w14:paraId="1C2BE61D" w14:textId="66105008" w:rsidR="00552B2C" w:rsidRPr="00552B2C" w:rsidRDefault="00802040" w:rsidP="00EA7D59">
            <w:pPr>
              <w:pStyle w:val="OK"/>
              <w:rPr>
                <w:color w:val="auto"/>
              </w:rPr>
            </w:pPr>
            <w:r w:rsidRPr="00802040">
              <w:rPr>
                <w:rFonts w:hint="eastAsia"/>
                <w:color w:val="auto"/>
                <w:kern w:val="2"/>
                <w:lang w:eastAsia="zh-HK"/>
              </w:rPr>
              <w:t>朋友的</w:t>
            </w:r>
            <w:r w:rsidR="00552B2C" w:rsidRPr="00552B2C">
              <w:rPr>
                <w:color w:val="auto"/>
                <w:kern w:val="2"/>
                <w:lang w:eastAsia="zh-HK"/>
              </w:rPr>
              <w:t>抗逆信念</w:t>
            </w:r>
          </w:p>
        </w:tc>
      </w:tr>
    </w:tbl>
    <w:p w14:paraId="18C23CF9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369"/>
        <w:gridCol w:w="1004"/>
        <w:gridCol w:w="1005"/>
        <w:gridCol w:w="1004"/>
        <w:gridCol w:w="1005"/>
        <w:gridCol w:w="1005"/>
      </w:tblGrid>
      <w:tr w:rsidR="00B94228" w:rsidRPr="00552B2C" w14:paraId="143C7EA6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9D57A" w14:textId="77777777" w:rsidR="00B94228" w:rsidRPr="00552B2C" w:rsidRDefault="00B94228" w:rsidP="000950F1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F8BEE" w14:textId="35F90CDC" w:rsidR="00B94228" w:rsidRPr="00552B2C" w:rsidRDefault="00B94228" w:rsidP="000950F1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請選出你</w:t>
            </w:r>
            <w:r w:rsidR="00802040" w:rsidRPr="00802040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HK"/>
              </w:rPr>
              <w:t>朋友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在過去三個月的情況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7DE6F" w14:textId="77777777" w:rsidR="00B94228" w:rsidRPr="00552B2C" w:rsidRDefault="00B94228" w:rsidP="000950F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沒有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D3246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頗少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E7B21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一般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65057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頗多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51205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很多</w:t>
            </w:r>
          </w:p>
        </w:tc>
      </w:tr>
      <w:tr w:rsidR="00B94228" w:rsidRPr="00552B2C" w14:paraId="779F9F5D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36072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7F3D2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人生總有高低起伏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1833F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4FE6D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15CB7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E860A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8F1E5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B94228" w:rsidRPr="00552B2C" w14:paraId="6D5DD777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1AE91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2CD36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問心無愧就可以了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776F9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BE695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9977A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509BF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3C9D7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B94228" w:rsidRPr="00552B2C" w14:paraId="1FAB8034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FD229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E5852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朋友對你好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F0B11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87DBE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CB186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330CE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4217C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B94228" w:rsidRPr="00552B2C" w14:paraId="71EEC2B5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21B84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65B82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學到老，做到老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19227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08276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9CDB9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5F86B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7DBEB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B94228" w:rsidRPr="00552B2C" w14:paraId="3A8A5156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08DD1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D72B3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自己是困苦的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62CE5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52E4D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E0308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398E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7A26D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B94228" w:rsidRPr="00552B2C" w14:paraId="1A2F0BB9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F2715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B3E79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需要衝出問題的框框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88CBC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BEDE6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27616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8E231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A2E1D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B94228" w:rsidRPr="00552B2C" w14:paraId="3B29A775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165EA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F9433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</w:rPr>
              <w:t>情況</w:t>
            </w: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會變好的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572B2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DEE67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FDA28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10A5F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7B02F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B94228" w:rsidRPr="00552B2C" w14:paraId="1382D507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9FF42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252F4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人到世間一定有苦難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53B87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95833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9722C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DE411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3311A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B94228" w:rsidRPr="00552B2C" w14:paraId="1839B554" w14:textId="77777777" w:rsidTr="00B94228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3358D" w14:textId="77777777" w:rsidR="00B94228" w:rsidRPr="00552B2C" w:rsidRDefault="00B94228" w:rsidP="00552B2C">
            <w:pPr>
              <w:widowControl w:val="0"/>
              <w:numPr>
                <w:ilvl w:val="0"/>
                <w:numId w:val="17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A2B0D" w14:textId="77777777" w:rsidR="00B94228" w:rsidRPr="00552B2C" w:rsidRDefault="00B94228" w:rsidP="000950F1">
            <w:pPr>
              <w:widowControl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渴望有人提點你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280D7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5A041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1C9E3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ACF00" w14:textId="77777777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3FC0D" w14:textId="1D505596" w:rsidR="00B94228" w:rsidRPr="00552B2C" w:rsidRDefault="00B94228" w:rsidP="000950F1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552B2C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</w:tbl>
    <w:p w14:paraId="78EE061E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p w14:paraId="5E6DAC5A" w14:textId="77777777" w:rsidR="00552B2C" w:rsidRPr="00552B2C" w:rsidRDefault="00552B2C" w:rsidP="00552B2C">
      <w:pPr>
        <w:rPr>
          <w:rFonts w:ascii="Times New Roman" w:hAnsi="Times New Roman" w:cs="Times New Roman"/>
          <w:sz w:val="24"/>
          <w:szCs w:val="24"/>
        </w:rPr>
      </w:pPr>
    </w:p>
    <w:sectPr w:rsidR="00552B2C" w:rsidRPr="00552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B2DE8" w14:textId="77777777" w:rsidR="00C33C0B" w:rsidRDefault="00C33C0B" w:rsidP="00A56F1F">
      <w:r>
        <w:separator/>
      </w:r>
    </w:p>
  </w:endnote>
  <w:endnote w:type="continuationSeparator" w:id="0">
    <w:p w14:paraId="440C6AF3" w14:textId="77777777" w:rsidR="00C33C0B" w:rsidRDefault="00C33C0B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74FD15" w14:textId="77777777" w:rsidR="00C33C0B" w:rsidRDefault="00C33C0B" w:rsidP="00A56F1F">
      <w:r>
        <w:separator/>
      </w:r>
    </w:p>
  </w:footnote>
  <w:footnote w:type="continuationSeparator" w:id="0">
    <w:p w14:paraId="44FBFA4F" w14:textId="77777777" w:rsidR="00C33C0B" w:rsidRDefault="00C33C0B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767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1D663C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24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43272"/>
    <w:multiLevelType w:val="multilevel"/>
    <w:tmpl w:val="F5F0B200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BF4677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E55CFD"/>
    <w:multiLevelType w:val="multilevel"/>
    <w:tmpl w:val="98600232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14547E0"/>
    <w:multiLevelType w:val="multilevel"/>
    <w:tmpl w:val="10A844EA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4786F51"/>
    <w:multiLevelType w:val="multilevel"/>
    <w:tmpl w:val="EDD6EAC8"/>
    <w:lvl w:ilvl="0">
      <w:start w:val="40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5B079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601BA4"/>
    <w:multiLevelType w:val="multilevel"/>
    <w:tmpl w:val="DB2A89B8"/>
    <w:lvl w:ilvl="0">
      <w:start w:val="40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793449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813EC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77E77E4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A230EE"/>
    <w:multiLevelType w:val="multilevel"/>
    <w:tmpl w:val="9E74776A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16"/>
  </w:num>
  <w:num w:numId="4">
    <w:abstractNumId w:val="12"/>
  </w:num>
  <w:num w:numId="5">
    <w:abstractNumId w:val="3"/>
  </w:num>
  <w:num w:numId="6">
    <w:abstractNumId w:val="4"/>
  </w:num>
  <w:num w:numId="7">
    <w:abstractNumId w:val="10"/>
  </w:num>
  <w:num w:numId="8">
    <w:abstractNumId w:val="1"/>
  </w:num>
  <w:num w:numId="9">
    <w:abstractNumId w:val="17"/>
  </w:num>
  <w:num w:numId="10">
    <w:abstractNumId w:val="14"/>
  </w:num>
  <w:num w:numId="11">
    <w:abstractNumId w:val="0"/>
  </w:num>
  <w:num w:numId="12">
    <w:abstractNumId w:val="13"/>
  </w:num>
  <w:num w:numId="13">
    <w:abstractNumId w:val="11"/>
  </w:num>
  <w:num w:numId="14">
    <w:abstractNumId w:val="6"/>
  </w:num>
  <w:num w:numId="15">
    <w:abstractNumId w:val="2"/>
  </w:num>
  <w:num w:numId="16">
    <w:abstractNumId w:val="8"/>
  </w:num>
  <w:num w:numId="17">
    <w:abstractNumId w:val="15"/>
  </w:num>
  <w:num w:numId="18">
    <w:abstractNumId w:val="19"/>
  </w:num>
  <w:num w:numId="19">
    <w:abstractNumId w:val="5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O2MDU2MrQwNDJT0lEKTi0uzszPAykwrgUAVT+GnCwAAAA="/>
  </w:docVars>
  <w:rsids>
    <w:rsidRoot w:val="00DC2F53"/>
    <w:rsid w:val="000124F5"/>
    <w:rsid w:val="00036C5C"/>
    <w:rsid w:val="00041668"/>
    <w:rsid w:val="000463E2"/>
    <w:rsid w:val="00062BE8"/>
    <w:rsid w:val="000649EA"/>
    <w:rsid w:val="00066030"/>
    <w:rsid w:val="0007200F"/>
    <w:rsid w:val="00087C6F"/>
    <w:rsid w:val="000A54B5"/>
    <w:rsid w:val="000B1C59"/>
    <w:rsid w:val="000B1FA6"/>
    <w:rsid w:val="000C2DF6"/>
    <w:rsid w:val="000D3782"/>
    <w:rsid w:val="000D444E"/>
    <w:rsid w:val="000D45C1"/>
    <w:rsid w:val="000E0279"/>
    <w:rsid w:val="000E0A8B"/>
    <w:rsid w:val="000F4135"/>
    <w:rsid w:val="000F4F30"/>
    <w:rsid w:val="00110C4F"/>
    <w:rsid w:val="00111B5F"/>
    <w:rsid w:val="00113346"/>
    <w:rsid w:val="00141FA7"/>
    <w:rsid w:val="00147638"/>
    <w:rsid w:val="00151636"/>
    <w:rsid w:val="00176B93"/>
    <w:rsid w:val="001A4CCF"/>
    <w:rsid w:val="001A5848"/>
    <w:rsid w:val="001B1721"/>
    <w:rsid w:val="001B4927"/>
    <w:rsid w:val="001C28EA"/>
    <w:rsid w:val="001C616C"/>
    <w:rsid w:val="001D4FEF"/>
    <w:rsid w:val="001D7646"/>
    <w:rsid w:val="00201FC1"/>
    <w:rsid w:val="00210CF5"/>
    <w:rsid w:val="00220190"/>
    <w:rsid w:val="00222329"/>
    <w:rsid w:val="00253CEC"/>
    <w:rsid w:val="00266253"/>
    <w:rsid w:val="002740F2"/>
    <w:rsid w:val="002742A2"/>
    <w:rsid w:val="002743B2"/>
    <w:rsid w:val="002775FE"/>
    <w:rsid w:val="002838E4"/>
    <w:rsid w:val="00297A5B"/>
    <w:rsid w:val="002A50A9"/>
    <w:rsid w:val="002B18B1"/>
    <w:rsid w:val="002B458E"/>
    <w:rsid w:val="002B64F1"/>
    <w:rsid w:val="002D0F64"/>
    <w:rsid w:val="002D18C9"/>
    <w:rsid w:val="002E57B1"/>
    <w:rsid w:val="002F0F11"/>
    <w:rsid w:val="002F10B2"/>
    <w:rsid w:val="00301A49"/>
    <w:rsid w:val="0031143A"/>
    <w:rsid w:val="00314E48"/>
    <w:rsid w:val="0031585A"/>
    <w:rsid w:val="00323E4B"/>
    <w:rsid w:val="0033737A"/>
    <w:rsid w:val="00344EE6"/>
    <w:rsid w:val="00353F70"/>
    <w:rsid w:val="0038113F"/>
    <w:rsid w:val="003903D7"/>
    <w:rsid w:val="00393746"/>
    <w:rsid w:val="00395133"/>
    <w:rsid w:val="003A06CD"/>
    <w:rsid w:val="003B2B23"/>
    <w:rsid w:val="003B777E"/>
    <w:rsid w:val="003D4491"/>
    <w:rsid w:val="00412A13"/>
    <w:rsid w:val="004131FC"/>
    <w:rsid w:val="00415FFA"/>
    <w:rsid w:val="00416818"/>
    <w:rsid w:val="004205C8"/>
    <w:rsid w:val="004239D6"/>
    <w:rsid w:val="00427E80"/>
    <w:rsid w:val="00433D98"/>
    <w:rsid w:val="00436BB0"/>
    <w:rsid w:val="004535A1"/>
    <w:rsid w:val="00456A29"/>
    <w:rsid w:val="00463748"/>
    <w:rsid w:val="00474E9B"/>
    <w:rsid w:val="00495CBF"/>
    <w:rsid w:val="004A1D21"/>
    <w:rsid w:val="004A73C1"/>
    <w:rsid w:val="004C3FE8"/>
    <w:rsid w:val="004C581F"/>
    <w:rsid w:val="004C623A"/>
    <w:rsid w:val="004D428E"/>
    <w:rsid w:val="004D51C2"/>
    <w:rsid w:val="004D593F"/>
    <w:rsid w:val="004D7A54"/>
    <w:rsid w:val="004F0AD3"/>
    <w:rsid w:val="00522D82"/>
    <w:rsid w:val="0052404A"/>
    <w:rsid w:val="00524093"/>
    <w:rsid w:val="00533CA1"/>
    <w:rsid w:val="00537965"/>
    <w:rsid w:val="00541308"/>
    <w:rsid w:val="0054441D"/>
    <w:rsid w:val="00550C98"/>
    <w:rsid w:val="0055210D"/>
    <w:rsid w:val="00552B2C"/>
    <w:rsid w:val="00555293"/>
    <w:rsid w:val="005647C7"/>
    <w:rsid w:val="005648BA"/>
    <w:rsid w:val="0056533F"/>
    <w:rsid w:val="00577320"/>
    <w:rsid w:val="00582904"/>
    <w:rsid w:val="005829E0"/>
    <w:rsid w:val="005A3043"/>
    <w:rsid w:val="005A4D0C"/>
    <w:rsid w:val="005A7CC2"/>
    <w:rsid w:val="005B0E48"/>
    <w:rsid w:val="005B58FD"/>
    <w:rsid w:val="005C01BA"/>
    <w:rsid w:val="005D38F0"/>
    <w:rsid w:val="005D78C0"/>
    <w:rsid w:val="005F1F9E"/>
    <w:rsid w:val="006107AA"/>
    <w:rsid w:val="00616962"/>
    <w:rsid w:val="00620966"/>
    <w:rsid w:val="0062187A"/>
    <w:rsid w:val="00626AFA"/>
    <w:rsid w:val="00634968"/>
    <w:rsid w:val="00647C27"/>
    <w:rsid w:val="0065042B"/>
    <w:rsid w:val="00650D7A"/>
    <w:rsid w:val="00684CEE"/>
    <w:rsid w:val="00695711"/>
    <w:rsid w:val="006A1233"/>
    <w:rsid w:val="006C6C1A"/>
    <w:rsid w:val="006C7EA8"/>
    <w:rsid w:val="006E42C6"/>
    <w:rsid w:val="006F0850"/>
    <w:rsid w:val="00725E01"/>
    <w:rsid w:val="007429AD"/>
    <w:rsid w:val="00743124"/>
    <w:rsid w:val="007529ED"/>
    <w:rsid w:val="00763F0D"/>
    <w:rsid w:val="00765440"/>
    <w:rsid w:val="00775EE7"/>
    <w:rsid w:val="00776DDC"/>
    <w:rsid w:val="007903C1"/>
    <w:rsid w:val="00797D05"/>
    <w:rsid w:val="007B3417"/>
    <w:rsid w:val="007B3DF7"/>
    <w:rsid w:val="007B4C37"/>
    <w:rsid w:val="007D763E"/>
    <w:rsid w:val="007E52BC"/>
    <w:rsid w:val="007F0FDD"/>
    <w:rsid w:val="007F5C8F"/>
    <w:rsid w:val="007F7415"/>
    <w:rsid w:val="00802040"/>
    <w:rsid w:val="00816BA0"/>
    <w:rsid w:val="008209C2"/>
    <w:rsid w:val="00835596"/>
    <w:rsid w:val="00845B14"/>
    <w:rsid w:val="00850BB1"/>
    <w:rsid w:val="00880142"/>
    <w:rsid w:val="00880F64"/>
    <w:rsid w:val="00894A8C"/>
    <w:rsid w:val="008A3FB0"/>
    <w:rsid w:val="008B09FA"/>
    <w:rsid w:val="008C0A46"/>
    <w:rsid w:val="008D1A42"/>
    <w:rsid w:val="008D2A51"/>
    <w:rsid w:val="008E31A4"/>
    <w:rsid w:val="008E4F5B"/>
    <w:rsid w:val="008F4273"/>
    <w:rsid w:val="00900592"/>
    <w:rsid w:val="00911A3C"/>
    <w:rsid w:val="0091547D"/>
    <w:rsid w:val="009255D5"/>
    <w:rsid w:val="0097063D"/>
    <w:rsid w:val="0097214D"/>
    <w:rsid w:val="00973FBD"/>
    <w:rsid w:val="00982E67"/>
    <w:rsid w:val="0098318F"/>
    <w:rsid w:val="0098440A"/>
    <w:rsid w:val="009B39E5"/>
    <w:rsid w:val="009C453B"/>
    <w:rsid w:val="009E69D2"/>
    <w:rsid w:val="009E6B7C"/>
    <w:rsid w:val="00A20A54"/>
    <w:rsid w:val="00A265D9"/>
    <w:rsid w:val="00A26B70"/>
    <w:rsid w:val="00A27762"/>
    <w:rsid w:val="00A34528"/>
    <w:rsid w:val="00A46AD9"/>
    <w:rsid w:val="00A50305"/>
    <w:rsid w:val="00A505B3"/>
    <w:rsid w:val="00A54BBB"/>
    <w:rsid w:val="00A56F1F"/>
    <w:rsid w:val="00A720FF"/>
    <w:rsid w:val="00A92B90"/>
    <w:rsid w:val="00AB4FFE"/>
    <w:rsid w:val="00AB5BD3"/>
    <w:rsid w:val="00AD0177"/>
    <w:rsid w:val="00AF1408"/>
    <w:rsid w:val="00B00C95"/>
    <w:rsid w:val="00B04EFD"/>
    <w:rsid w:val="00B3148C"/>
    <w:rsid w:val="00B34810"/>
    <w:rsid w:val="00B41CB7"/>
    <w:rsid w:val="00B45FCB"/>
    <w:rsid w:val="00B579CF"/>
    <w:rsid w:val="00B605E9"/>
    <w:rsid w:val="00B62826"/>
    <w:rsid w:val="00B62BDF"/>
    <w:rsid w:val="00B65858"/>
    <w:rsid w:val="00B66258"/>
    <w:rsid w:val="00B67EFD"/>
    <w:rsid w:val="00B71652"/>
    <w:rsid w:val="00B727E3"/>
    <w:rsid w:val="00B83CB0"/>
    <w:rsid w:val="00B863BE"/>
    <w:rsid w:val="00B94228"/>
    <w:rsid w:val="00BA55C2"/>
    <w:rsid w:val="00BC0398"/>
    <w:rsid w:val="00BC2050"/>
    <w:rsid w:val="00BC6866"/>
    <w:rsid w:val="00BD437F"/>
    <w:rsid w:val="00BF509F"/>
    <w:rsid w:val="00C33C0B"/>
    <w:rsid w:val="00C34D98"/>
    <w:rsid w:val="00C53183"/>
    <w:rsid w:val="00C73408"/>
    <w:rsid w:val="00C811D8"/>
    <w:rsid w:val="00C863C7"/>
    <w:rsid w:val="00C873C8"/>
    <w:rsid w:val="00C91426"/>
    <w:rsid w:val="00C91AC5"/>
    <w:rsid w:val="00C9590D"/>
    <w:rsid w:val="00CC0CE1"/>
    <w:rsid w:val="00CD2049"/>
    <w:rsid w:val="00CD471D"/>
    <w:rsid w:val="00CF0934"/>
    <w:rsid w:val="00CF2A1E"/>
    <w:rsid w:val="00D02972"/>
    <w:rsid w:val="00D037F0"/>
    <w:rsid w:val="00D2460F"/>
    <w:rsid w:val="00D44171"/>
    <w:rsid w:val="00D57932"/>
    <w:rsid w:val="00D61367"/>
    <w:rsid w:val="00D72A96"/>
    <w:rsid w:val="00D82226"/>
    <w:rsid w:val="00D928FA"/>
    <w:rsid w:val="00DB25CD"/>
    <w:rsid w:val="00DB3068"/>
    <w:rsid w:val="00DB5978"/>
    <w:rsid w:val="00DC2F53"/>
    <w:rsid w:val="00DD38C0"/>
    <w:rsid w:val="00DD6FC9"/>
    <w:rsid w:val="00DD7C8B"/>
    <w:rsid w:val="00DE0AC8"/>
    <w:rsid w:val="00DE6B35"/>
    <w:rsid w:val="00DF01DD"/>
    <w:rsid w:val="00DF42DA"/>
    <w:rsid w:val="00DF4B44"/>
    <w:rsid w:val="00DF4F56"/>
    <w:rsid w:val="00E12AED"/>
    <w:rsid w:val="00E1343D"/>
    <w:rsid w:val="00E23B46"/>
    <w:rsid w:val="00E3297D"/>
    <w:rsid w:val="00E443E9"/>
    <w:rsid w:val="00E50CC0"/>
    <w:rsid w:val="00E539F5"/>
    <w:rsid w:val="00E55DA7"/>
    <w:rsid w:val="00E63B4A"/>
    <w:rsid w:val="00E7112D"/>
    <w:rsid w:val="00E72AA6"/>
    <w:rsid w:val="00E76D27"/>
    <w:rsid w:val="00E921B2"/>
    <w:rsid w:val="00E96FE5"/>
    <w:rsid w:val="00EA0E9A"/>
    <w:rsid w:val="00EA4A9E"/>
    <w:rsid w:val="00EA4E42"/>
    <w:rsid w:val="00EA5A27"/>
    <w:rsid w:val="00EA7D59"/>
    <w:rsid w:val="00EC3FFF"/>
    <w:rsid w:val="00F05DD7"/>
    <w:rsid w:val="00F16843"/>
    <w:rsid w:val="00F41973"/>
    <w:rsid w:val="00F50CBD"/>
    <w:rsid w:val="00F56D3A"/>
    <w:rsid w:val="00F65776"/>
    <w:rsid w:val="00F73F1F"/>
    <w:rsid w:val="00FA087E"/>
    <w:rsid w:val="00FC6D2F"/>
    <w:rsid w:val="00FD26EE"/>
    <w:rsid w:val="00FE1E62"/>
    <w:rsid w:val="00FE2E58"/>
    <w:rsid w:val="00FF2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552B2C"/>
    <w:pPr>
      <w:spacing w:line="0" w:lineRule="atLeast"/>
    </w:pPr>
    <w:rPr>
      <w:rFonts w:ascii="Times New Roman" w:eastAsia="PMingLiU" w:hAnsi="Times New Roman" w:cs="Times New Roman"/>
      <w:color w:val="FF0000"/>
      <w:sz w:val="24"/>
      <w:szCs w:val="24"/>
    </w:rPr>
  </w:style>
  <w:style w:type="character" w:customStyle="1" w:styleId="OKChar">
    <w:name w:val="OK Char"/>
    <w:link w:val="OK"/>
    <w:rsid w:val="00552B2C"/>
    <w:rPr>
      <w:rFonts w:ascii="Times New Roman" w:eastAsia="PMingLiU" w:hAnsi="Times New Roman" w:cs="Times New Roman"/>
      <w:color w:val="FF0000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E09E6F406734468EDECFA722BBBF9A" ma:contentTypeVersion="11" ma:contentTypeDescription="Create a new document." ma:contentTypeScope="" ma:versionID="575a10ced71bc0d6c2280dd41568333b">
  <xsd:schema xmlns:xsd="http://www.w3.org/2001/XMLSchema" xmlns:xs="http://www.w3.org/2001/XMLSchema" xmlns:p="http://schemas.microsoft.com/office/2006/metadata/properties" xmlns:ns3="97e4236c-8584-48a0-bf93-f40bce34b9be" xmlns:ns4="05395926-a039-48e8-a5c7-a17c736a31b3" targetNamespace="http://schemas.microsoft.com/office/2006/metadata/properties" ma:root="true" ma:fieldsID="ab484f126160024560c4039420f04049" ns3:_="" ns4:_="">
    <xsd:import namespace="97e4236c-8584-48a0-bf93-f40bce34b9be"/>
    <xsd:import namespace="05395926-a039-48e8-a5c7-a17c736a31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4236c-8584-48a0-bf93-f40bce34b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95926-a039-48e8-a5c7-a17c736a31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7830CF-7CB4-4B44-92D9-695E2FEE14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228C2C-7646-4D43-AA17-31AEB6159F18}">
  <ds:schemaRefs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97e4236c-8584-48a0-bf93-f40bce34b9be"/>
    <ds:schemaRef ds:uri="http://schemas.microsoft.com/office/infopath/2007/PartnerControls"/>
    <ds:schemaRef ds:uri="05395926-a039-48e8-a5c7-a17c736a31b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930ACD7-60D4-4893-9872-B86B87721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e4236c-8584-48a0-bf93-f40bce34b9be"/>
    <ds:schemaRef ds:uri="05395926-a039-48e8-a5c7-a17c736a31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14</cp:revision>
  <dcterms:created xsi:type="dcterms:W3CDTF">2019-08-15T01:15:00Z</dcterms:created>
  <dcterms:modified xsi:type="dcterms:W3CDTF">2021-03-15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E09E6F406734468EDECFA722BBBF9A</vt:lpwstr>
  </property>
</Properties>
</file>